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4907" w:rsidRDefault="009A50F1">
      <w:r>
        <w:t>9/15 Design SI482</w:t>
      </w:r>
    </w:p>
    <w:p w:rsidR="009A50F1" w:rsidRDefault="009A50F1" w:rsidP="009A50F1">
      <w:pPr>
        <w:pStyle w:val="ListParagraph"/>
        <w:numPr>
          <w:ilvl w:val="0"/>
          <w:numId w:val="1"/>
        </w:numPr>
      </w:pPr>
      <w:r>
        <w:t>Trends</w:t>
      </w:r>
    </w:p>
    <w:p w:rsidR="009A50F1" w:rsidRDefault="009A50F1" w:rsidP="009A50F1">
      <w:pPr>
        <w:pStyle w:val="ListParagraph"/>
        <w:numPr>
          <w:ilvl w:val="1"/>
          <w:numId w:val="1"/>
        </w:numPr>
      </w:pPr>
      <w:r>
        <w:t>People</w:t>
      </w:r>
    </w:p>
    <w:p w:rsidR="009A50F1" w:rsidRDefault="009A50F1" w:rsidP="009A50F1">
      <w:pPr>
        <w:pStyle w:val="ListParagraph"/>
        <w:numPr>
          <w:ilvl w:val="2"/>
          <w:numId w:val="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3867150</wp:posOffset>
                </wp:positionH>
                <wp:positionV relativeFrom="paragraph">
                  <wp:posOffset>-708660</wp:posOffset>
                </wp:positionV>
                <wp:extent cx="2614295" cy="1466850"/>
                <wp:effectExtent l="38100" t="38100" r="14605" b="3810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2614295" cy="1466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8354E5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9" o:spid="_x0000_s1026" type="#_x0000_t75" style="position:absolute;margin-left:304.15pt;margin-top:-56.15pt;width:206.55pt;height:116.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">
                <v:imagedata r:id="rId6" o:title=""/>
              </v:shape>
            </w:pict>
          </mc:Fallback>
        </mc:AlternateContent>
      </w:r>
      <w:r>
        <w:t>Wider social context (social computing)</w:t>
      </w:r>
    </w:p>
    <w:p w:rsidR="009A50F1" w:rsidRDefault="009A50F1" w:rsidP="009A50F1">
      <w:pPr>
        <w:pStyle w:val="ListParagraph"/>
        <w:numPr>
          <w:ilvl w:val="1"/>
          <w:numId w:val="1"/>
        </w:numPr>
      </w:pPr>
      <w:r>
        <w:t>Tasks</w:t>
      </w:r>
    </w:p>
    <w:p w:rsidR="009A50F1" w:rsidRDefault="009A50F1" w:rsidP="009A50F1">
      <w:pPr>
        <w:pStyle w:val="ListParagraph"/>
        <w:numPr>
          <w:ilvl w:val="2"/>
          <w:numId w:val="1"/>
        </w:numPr>
      </w:pPr>
      <w:r>
        <w:t>New contexts (office, home, car)</w:t>
      </w:r>
    </w:p>
    <w:p w:rsidR="009A50F1" w:rsidRDefault="009A50F1" w:rsidP="009A50F1">
      <w:pPr>
        <w:pStyle w:val="ListParagraph"/>
        <w:numPr>
          <w:ilvl w:val="2"/>
          <w:numId w:val="1"/>
        </w:numPr>
      </w:pPr>
      <w:r>
        <w:t>New activities (productivity)</w:t>
      </w:r>
    </w:p>
    <w:p w:rsidR="009A50F1" w:rsidRDefault="009A50F1" w:rsidP="009A50F1">
      <w:pPr>
        <w:pStyle w:val="ListParagraph"/>
        <w:numPr>
          <w:ilvl w:val="1"/>
          <w:numId w:val="1"/>
        </w:numPr>
      </w:pPr>
      <w:r>
        <w:t>Tech</w:t>
      </w:r>
    </w:p>
    <w:p w:rsidR="009A50F1" w:rsidRDefault="009A50F1" w:rsidP="009A50F1">
      <w:pPr>
        <w:pStyle w:val="ListParagraph"/>
        <w:numPr>
          <w:ilvl w:val="2"/>
          <w:numId w:val="1"/>
        </w:numPr>
      </w:pPr>
      <w:r>
        <w:t>Bigger</w:t>
      </w:r>
    </w:p>
    <w:p w:rsidR="009A50F1" w:rsidRDefault="009A50F1" w:rsidP="009A50F1">
      <w:pPr>
        <w:pStyle w:val="ListParagraph"/>
        <w:numPr>
          <w:ilvl w:val="2"/>
          <w:numId w:val="1"/>
        </w:numPr>
      </w:pPr>
      <w:r>
        <w:t>Smaller</w:t>
      </w:r>
    </w:p>
    <w:p w:rsidR="009A50F1" w:rsidRDefault="009A50F1" w:rsidP="009A50F1">
      <w:pPr>
        <w:pStyle w:val="ListParagraph"/>
        <w:numPr>
          <w:ilvl w:val="2"/>
          <w:numId w:val="1"/>
        </w:numPr>
      </w:pPr>
      <w:r>
        <w:t>Multiple devices</w:t>
      </w:r>
    </w:p>
    <w:p w:rsidR="009A50F1" w:rsidRDefault="009A50F1" w:rsidP="009A50F1">
      <w:pPr>
        <w:pStyle w:val="ListParagraph"/>
        <w:numPr>
          <w:ilvl w:val="2"/>
          <w:numId w:val="1"/>
        </w:numPr>
      </w:pPr>
      <w:r>
        <w:t>Context aware</w:t>
      </w:r>
    </w:p>
    <w:p w:rsidR="009A50F1" w:rsidRDefault="009A50F1" w:rsidP="009A50F1">
      <w:pPr>
        <w:pStyle w:val="ListParagraph"/>
        <w:numPr>
          <w:ilvl w:val="2"/>
          <w:numId w:val="1"/>
        </w:numPr>
      </w:pPr>
      <w:r>
        <w:t>Mixed reality (AR/VR)</w:t>
      </w:r>
    </w:p>
    <w:p w:rsidR="009A50F1" w:rsidRDefault="009A50F1" w:rsidP="009A50F1">
      <w:pPr>
        <w:pStyle w:val="ListParagraph"/>
        <w:numPr>
          <w:ilvl w:val="1"/>
          <w:numId w:val="1"/>
        </w:numPr>
      </w:pPr>
      <w:r>
        <w:t>Many new tasks (you can check emails while running)</w:t>
      </w:r>
    </w:p>
    <w:p w:rsidR="00336144" w:rsidRDefault="00336144" w:rsidP="009A50F1">
      <w:pPr>
        <w:pStyle w:val="ListParagraph"/>
        <w:numPr>
          <w:ilvl w:val="1"/>
          <w:numId w:val="1"/>
        </w:numPr>
      </w:pPr>
      <w:r>
        <w:t>More pervasive, smarter</w:t>
      </w:r>
    </w:p>
    <w:p w:rsidR="00336144" w:rsidRDefault="00D36E66" w:rsidP="009A50F1">
      <w:pPr>
        <w:pStyle w:val="ListParagraph"/>
        <w:numPr>
          <w:ilvl w:val="1"/>
          <w:numId w:val="1"/>
        </w:numPr>
      </w:pPr>
      <w:r>
        <w:t>Push towards combining multiple devices</w:t>
      </w:r>
    </w:p>
    <w:p w:rsidR="00CD728B" w:rsidRDefault="00CD728B" w:rsidP="009A50F1">
      <w:pPr>
        <w:pStyle w:val="ListParagraph"/>
        <w:numPr>
          <w:ilvl w:val="1"/>
          <w:numId w:val="1"/>
        </w:numPr>
      </w:pPr>
      <w:r>
        <w:t xml:space="preserve">Mixed reality </w:t>
      </w:r>
      <w:r w:rsidRPr="001C262E">
        <w:rPr>
          <w:noProof/>
        </w:rPr>
        <w:t>is defined</w:t>
      </w:r>
      <w:r>
        <w:t xml:space="preserve"> between the bounds of Real Reality and Virtual Reality</w:t>
      </w:r>
    </w:p>
    <w:p w:rsidR="00CD728B" w:rsidRDefault="00111545" w:rsidP="00111545">
      <w:pPr>
        <w:pStyle w:val="ListParagraph"/>
        <w:numPr>
          <w:ilvl w:val="0"/>
          <w:numId w:val="1"/>
        </w:numPr>
      </w:pPr>
      <w:r>
        <w:t>Taking a step back</w:t>
      </w:r>
    </w:p>
    <w:p w:rsidR="00111545" w:rsidRDefault="00111545" w:rsidP="00111545">
      <w:pPr>
        <w:pStyle w:val="ListParagraph"/>
        <w:numPr>
          <w:ilvl w:val="1"/>
          <w:numId w:val="1"/>
        </w:numPr>
      </w:pPr>
      <w:r>
        <w:t>Frame the problem</w:t>
      </w:r>
    </w:p>
    <w:p w:rsidR="00111545" w:rsidRDefault="00111545" w:rsidP="00111545">
      <w:pPr>
        <w:pStyle w:val="ListParagraph"/>
        <w:numPr>
          <w:ilvl w:val="2"/>
          <w:numId w:val="1"/>
        </w:numPr>
      </w:pPr>
      <w:r>
        <w:t xml:space="preserve">What is the problem? How </w:t>
      </w:r>
      <w:r w:rsidR="001C262E">
        <w:rPr>
          <w:noProof/>
        </w:rPr>
        <w:t>do you think</w:t>
      </w:r>
      <w:r>
        <w:t xml:space="preserve"> about the problem?</w:t>
      </w:r>
    </w:p>
    <w:p w:rsidR="00111545" w:rsidRDefault="00111545" w:rsidP="00111545">
      <w:pPr>
        <w:pStyle w:val="ListParagraph"/>
        <w:numPr>
          <w:ilvl w:val="2"/>
          <w:numId w:val="1"/>
        </w:numPr>
      </w:pPr>
      <w:r>
        <w:t>It’s an active perspective, changing, moving</w:t>
      </w:r>
    </w:p>
    <w:p w:rsidR="00EA4929" w:rsidRDefault="00EA4929" w:rsidP="00EA4929">
      <w:pPr>
        <w:pStyle w:val="ListParagraph"/>
        <w:numPr>
          <w:ilvl w:val="1"/>
          <w:numId w:val="1"/>
        </w:numPr>
      </w:pPr>
      <w:r>
        <w:t xml:space="preserve">What am I looking </w:t>
      </w:r>
      <w:r w:rsidRPr="001C262E">
        <w:rPr>
          <w:noProof/>
        </w:rPr>
        <w:t>for</w:t>
      </w:r>
      <w:r>
        <w:t>?</w:t>
      </w:r>
    </w:p>
    <w:p w:rsidR="00EA4929" w:rsidRDefault="00EA4929" w:rsidP="00EA4929">
      <w:pPr>
        <w:pStyle w:val="ListParagraph"/>
        <w:numPr>
          <w:ilvl w:val="2"/>
          <w:numId w:val="1"/>
        </w:numPr>
      </w:pPr>
      <w:r>
        <w:t xml:space="preserve">What’s the design </w:t>
      </w:r>
      <w:r w:rsidRPr="001C262E">
        <w:rPr>
          <w:b/>
        </w:rPr>
        <w:t>problem</w:t>
      </w:r>
    </w:p>
    <w:p w:rsidR="00EA4929" w:rsidRDefault="00EA4929" w:rsidP="00EA4929">
      <w:pPr>
        <w:pStyle w:val="ListParagraph"/>
        <w:numPr>
          <w:ilvl w:val="2"/>
          <w:numId w:val="1"/>
        </w:numPr>
      </w:pPr>
      <w:r w:rsidRPr="001C262E">
        <w:rPr>
          <w:b/>
        </w:rPr>
        <w:t xml:space="preserve">Who </w:t>
      </w:r>
      <w:r>
        <w:t>are the users</w:t>
      </w:r>
      <w:r w:rsidR="001C262E">
        <w:t xml:space="preserve">, understand </w:t>
      </w:r>
      <w:proofErr w:type="gramStart"/>
      <w:r w:rsidR="001C262E">
        <w:t>them</w:t>
      </w:r>
      <w:proofErr w:type="gramEnd"/>
    </w:p>
    <w:p w:rsidR="00EA4929" w:rsidRDefault="00EA4929" w:rsidP="00EA4929">
      <w:pPr>
        <w:pStyle w:val="ListParagraph"/>
        <w:numPr>
          <w:ilvl w:val="2"/>
          <w:numId w:val="1"/>
        </w:numPr>
      </w:pPr>
      <w:r>
        <w:t xml:space="preserve">What kind of interface will you </w:t>
      </w:r>
      <w:r w:rsidRPr="001C262E">
        <w:rPr>
          <w:b/>
        </w:rPr>
        <w:t>create</w:t>
      </w:r>
      <w:r>
        <w:t>?</w:t>
      </w:r>
    </w:p>
    <w:p w:rsidR="001C262E" w:rsidRDefault="001C262E" w:rsidP="00EA4929">
      <w:pPr>
        <w:pStyle w:val="ListParagraph"/>
        <w:numPr>
          <w:ilvl w:val="2"/>
          <w:numId w:val="1"/>
        </w:numPr>
      </w:pPr>
      <w:r w:rsidRPr="001C262E">
        <w:rPr>
          <w:noProof/>
        </w:rPr>
        <w:t>What’s</w:t>
      </w:r>
      <w:r>
        <w:t xml:space="preserve"> the challenge? </w:t>
      </w:r>
    </w:p>
    <w:p w:rsidR="00111545" w:rsidRDefault="00111545" w:rsidP="00111545">
      <w:pPr>
        <w:pStyle w:val="ListParagraph"/>
        <w:numPr>
          <w:ilvl w:val="1"/>
          <w:numId w:val="1"/>
        </w:numPr>
      </w:pPr>
      <w:r w:rsidRPr="00111545">
        <w:rPr>
          <w:u w:val="single"/>
        </w:rPr>
        <w:t>Competitive analysis</w:t>
      </w:r>
      <w:r>
        <w:t xml:space="preserve"> allows you to see who else is designing what you are</w:t>
      </w:r>
    </w:p>
    <w:p w:rsidR="00111545" w:rsidRDefault="00111545" w:rsidP="00111545">
      <w:pPr>
        <w:pStyle w:val="ListParagraph"/>
        <w:numPr>
          <w:ilvl w:val="1"/>
          <w:numId w:val="1"/>
        </w:numPr>
      </w:pPr>
      <w:r>
        <w:rPr>
          <w:u w:val="single"/>
        </w:rPr>
        <w:t>Design Space</w:t>
      </w:r>
      <w:r>
        <w:t xml:space="preserve"> what can vary in how you are thinking about </w:t>
      </w:r>
      <w:r w:rsidRPr="001C262E">
        <w:rPr>
          <w:noProof/>
        </w:rPr>
        <w:t>he</w:t>
      </w:r>
      <w:r>
        <w:t xml:space="preserve"> problem</w:t>
      </w:r>
    </w:p>
    <w:p w:rsidR="00111545" w:rsidRDefault="00EA4929" w:rsidP="00EA4929">
      <w:pPr>
        <w:pStyle w:val="ListParagraph"/>
        <w:numPr>
          <w:ilvl w:val="2"/>
          <w:numId w:val="1"/>
        </w:numPr>
      </w:pPr>
      <w:r>
        <w:t xml:space="preserve">What </w:t>
      </w:r>
      <w:r w:rsidR="001C262E">
        <w:rPr>
          <w:noProof/>
        </w:rPr>
        <w:t>are</w:t>
      </w:r>
      <w:r>
        <w:t xml:space="preserve"> the situation and context</w:t>
      </w:r>
    </w:p>
    <w:p w:rsidR="00EA4929" w:rsidRDefault="00EA4929" w:rsidP="00EA4929">
      <w:pPr>
        <w:pStyle w:val="ListParagraph"/>
        <w:numPr>
          <w:ilvl w:val="2"/>
          <w:numId w:val="1"/>
        </w:numPr>
      </w:pPr>
      <w:r>
        <w:t>What are existing practices you can build on</w:t>
      </w:r>
    </w:p>
    <w:p w:rsidR="00EA4929" w:rsidRDefault="00EA4929" w:rsidP="00EA4929">
      <w:pPr>
        <w:pStyle w:val="ListParagraph"/>
        <w:numPr>
          <w:ilvl w:val="2"/>
          <w:numId w:val="1"/>
        </w:numPr>
      </w:pPr>
      <w:r>
        <w:t>Who is involved</w:t>
      </w:r>
    </w:p>
    <w:p w:rsidR="00EA4929" w:rsidRDefault="00EA4929" w:rsidP="00EA4929">
      <w:pPr>
        <w:pStyle w:val="ListParagraph"/>
        <w:numPr>
          <w:ilvl w:val="2"/>
          <w:numId w:val="1"/>
        </w:numPr>
      </w:pPr>
      <w:r>
        <w:t xml:space="preserve">What kind of tech or infrastructure could </w:t>
      </w:r>
      <w:r w:rsidRPr="001C262E">
        <w:rPr>
          <w:noProof/>
        </w:rPr>
        <w:t>be leveraged</w:t>
      </w:r>
    </w:p>
    <w:p w:rsidR="00EA4929" w:rsidRDefault="00EA4929" w:rsidP="00EA4929">
      <w:pPr>
        <w:pStyle w:val="ListParagraph"/>
        <w:numPr>
          <w:ilvl w:val="2"/>
          <w:numId w:val="1"/>
        </w:numPr>
      </w:pPr>
      <w:r>
        <w:t xml:space="preserve">Use </w:t>
      </w:r>
      <w:proofErr w:type="spellStart"/>
      <w:r>
        <w:t>Zipcrits</w:t>
      </w:r>
      <w:proofErr w:type="spellEnd"/>
      <w:r>
        <w:t xml:space="preserve"> to find these spaces</w:t>
      </w:r>
    </w:p>
    <w:p w:rsidR="00EA4929" w:rsidRDefault="001C262E" w:rsidP="00EA4929">
      <w:pPr>
        <w:pStyle w:val="ListParagraph"/>
        <w:numPr>
          <w:ilvl w:val="1"/>
          <w:numId w:val="1"/>
        </w:numPr>
      </w:pPr>
      <w:r>
        <w:t>Designers are not the users!</w:t>
      </w:r>
    </w:p>
    <w:p w:rsidR="001C262E" w:rsidRDefault="001C262E" w:rsidP="00EA4929">
      <w:pPr>
        <w:pStyle w:val="ListParagraph"/>
        <w:numPr>
          <w:ilvl w:val="1"/>
          <w:numId w:val="1"/>
        </w:numPr>
      </w:pPr>
      <w:r>
        <w:t>User Interface is everything user encounters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>Functions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>Content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>Labels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>Presentation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>Layout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>Navigations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>Speed of response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>Documentation and help</w:t>
      </w:r>
    </w:p>
    <w:p w:rsidR="001C262E" w:rsidRDefault="001C262E" w:rsidP="001C262E">
      <w:pPr>
        <w:pStyle w:val="ListParagraph"/>
        <w:numPr>
          <w:ilvl w:val="1"/>
          <w:numId w:val="1"/>
        </w:numPr>
      </w:pPr>
      <w:r>
        <w:t xml:space="preserve">Usability is 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lastRenderedPageBreak/>
        <w:t>Learnable (minimal training)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>Efficient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>Predicable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>Memorable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>Satisfying</w:t>
      </w:r>
    </w:p>
    <w:p w:rsidR="001C262E" w:rsidRDefault="001C262E" w:rsidP="001C262E">
      <w:pPr>
        <w:pStyle w:val="ListParagraph"/>
        <w:numPr>
          <w:ilvl w:val="2"/>
          <w:numId w:val="1"/>
        </w:numPr>
      </w:pPr>
      <w:r>
        <w:t xml:space="preserve">Flexible </w:t>
      </w:r>
    </w:p>
    <w:p w:rsidR="000466BF" w:rsidRDefault="000466BF" w:rsidP="000466BF">
      <w:pPr>
        <w:pStyle w:val="ListParagraph"/>
        <w:numPr>
          <w:ilvl w:val="0"/>
          <w:numId w:val="1"/>
        </w:numPr>
      </w:pPr>
      <w:proofErr w:type="spellStart"/>
      <w:r>
        <w:t>Zipcrits</w:t>
      </w:r>
      <w:proofErr w:type="spellEnd"/>
    </w:p>
    <w:p w:rsidR="000466BF" w:rsidRDefault="000466BF" w:rsidP="000466BF">
      <w:pPr>
        <w:pStyle w:val="ListParagraph"/>
        <w:numPr>
          <w:ilvl w:val="1"/>
          <w:numId w:val="1"/>
        </w:numPr>
      </w:pPr>
      <w:r>
        <w:t xml:space="preserve">Critique existing design, 2 </w:t>
      </w:r>
      <w:r w:rsidR="007C4864">
        <w:t>positive</w:t>
      </w:r>
      <w:r>
        <w:t xml:space="preserve"> + 2 </w:t>
      </w:r>
      <w:proofErr w:type="gramStart"/>
      <w:r>
        <w:t>negative</w:t>
      </w:r>
      <w:proofErr w:type="gramEnd"/>
    </w:p>
    <w:p w:rsidR="000466BF" w:rsidRDefault="000466BF" w:rsidP="000466BF">
      <w:pPr>
        <w:pStyle w:val="ListParagraph"/>
        <w:numPr>
          <w:ilvl w:val="1"/>
          <w:numId w:val="1"/>
        </w:numPr>
      </w:pPr>
      <w:r>
        <w:t xml:space="preserve">Explain how the positives </w:t>
      </w:r>
      <w:r w:rsidR="007C4864">
        <w:t>could</w:t>
      </w:r>
      <w:r>
        <w:t xml:space="preserve"> be applied to other interfaces (thing design patterns)</w:t>
      </w:r>
    </w:p>
    <w:p w:rsidR="000466BF" w:rsidRDefault="000466BF" w:rsidP="000466BF">
      <w:pPr>
        <w:pStyle w:val="ListParagraph"/>
        <w:numPr>
          <w:ilvl w:val="1"/>
          <w:numId w:val="1"/>
        </w:numPr>
      </w:pPr>
      <w:r>
        <w:t>Explain how the negatives could be mitigated</w:t>
      </w:r>
      <w:r w:rsidR="007C4864">
        <w:t xml:space="preserve"> (how to do a better job)</w:t>
      </w:r>
    </w:p>
    <w:p w:rsidR="000466BF" w:rsidRDefault="007C4864" w:rsidP="000466BF">
      <w:pPr>
        <w:pStyle w:val="ListParagraph"/>
        <w:numPr>
          <w:ilvl w:val="1"/>
          <w:numId w:val="1"/>
        </w:numPr>
      </w:pPr>
      <w:r>
        <w:t>Things to consider: usability, aesthetics, form function, audience and personal experience, impact (social, cultural</w:t>
      </w:r>
      <w:bookmarkStart w:id="0" w:name="_GoBack"/>
      <w:bookmarkEnd w:id="0"/>
      <w:r>
        <w:t>, environmental)</w:t>
      </w:r>
    </w:p>
    <w:p w:rsidR="00412AEE" w:rsidRDefault="00412AEE" w:rsidP="00412AEE">
      <w:pPr>
        <w:pStyle w:val="ListParagraph"/>
        <w:numPr>
          <w:ilvl w:val="1"/>
          <w:numId w:val="1"/>
        </w:numPr>
      </w:pPr>
      <w:r>
        <w:t>Template</w:t>
      </w:r>
    </w:p>
    <w:p w:rsidR="00412AEE" w:rsidRDefault="00412AEE" w:rsidP="00412AEE">
      <w:pPr>
        <w:pStyle w:val="ListParagraph"/>
        <w:numPr>
          <w:ilvl w:val="2"/>
          <w:numId w:val="1"/>
        </w:numPr>
      </w:pPr>
      <w:r>
        <w:t>Two things I Like 1) 2)</w:t>
      </w:r>
    </w:p>
    <w:p w:rsidR="00412AEE" w:rsidRDefault="00412AEE" w:rsidP="00412AEE">
      <w:pPr>
        <w:pStyle w:val="ListParagraph"/>
        <w:numPr>
          <w:ilvl w:val="2"/>
          <w:numId w:val="1"/>
        </w:numPr>
      </w:pPr>
      <w:r>
        <w:t>Two things I Wish 1) 2)</w:t>
      </w:r>
    </w:p>
    <w:p w:rsidR="00412AEE" w:rsidRDefault="00412AEE" w:rsidP="00412AEE">
      <w:pPr>
        <w:pStyle w:val="ListParagraph"/>
        <w:numPr>
          <w:ilvl w:val="2"/>
          <w:numId w:val="1"/>
        </w:numPr>
      </w:pPr>
      <w:r>
        <w:t>Two things What If 1) 2)</w:t>
      </w:r>
    </w:p>
    <w:sectPr w:rsidR="00412A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002179"/>
    <w:multiLevelType w:val="hybridMultilevel"/>
    <w:tmpl w:val="CB5C1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bEwMjYyMTQzMbBU0lEKTi0uzszPAykwrAUAcmRsKSwAAAA="/>
  </w:docVars>
  <w:rsids>
    <w:rsidRoot w:val="009A50F1"/>
    <w:rsid w:val="000466BF"/>
    <w:rsid w:val="00111545"/>
    <w:rsid w:val="001C262E"/>
    <w:rsid w:val="00336144"/>
    <w:rsid w:val="00412AEE"/>
    <w:rsid w:val="00481EC4"/>
    <w:rsid w:val="004962CF"/>
    <w:rsid w:val="007A6DF0"/>
    <w:rsid w:val="007C4864"/>
    <w:rsid w:val="0090462B"/>
    <w:rsid w:val="009A50F1"/>
    <w:rsid w:val="00A92AAF"/>
    <w:rsid w:val="00AC3B19"/>
    <w:rsid w:val="00B3287A"/>
    <w:rsid w:val="00C27D26"/>
    <w:rsid w:val="00CD728B"/>
    <w:rsid w:val="00D31782"/>
    <w:rsid w:val="00D36E66"/>
    <w:rsid w:val="00EA4929"/>
    <w:rsid w:val="00F96BE5"/>
    <w:rsid w:val="00FD5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6F0E5"/>
  <w15:chartTrackingRefBased/>
  <w15:docId w15:val="{325B346A-D571-4F5D-8602-83A9FF2AD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0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4" Type="http://schemas.openxmlformats.org/officeDocument/2006/relationships/webSettings" Target="web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9-15T13:19:00.32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91 119 2560,'13'0'960,"-13"0"-512,0 0-448,0 0 224,0 0-128,-13 13 0,13 1 32,0-1 0,-14 13 64,1 1 96,0-1 0,13 27 0,-13 0-96,0 0-32,-14 0-96,14-1 32,0 1-64,-14-13 64,14 0-64,-13-1-32,13 1 160,-14 0 128,14-1-96,0-12-32,0-1 0,0 1-32,-1-1-64,1-13 224,13-13 192,0 0-96,0 0-64,0 0-96,0-13 0,0 13-64,0-13 0,0 0-192,0-1-32,13 1 32,-13 0 64,14 0 0,-1 0-32,-13-1 96,13 1 64,-13 0 64,13 0 96,-13-1-160,0-12-96,13 0 32,1-1 0,-14 1 32,13-14-160,0 0-32,0 14-64,0-14 96,14 1 0,-1-1 32,0 0 0,1 14 64,-14-1-32,13 1 64,1-1-64,-14 14-32,13 0-64,1 0 32,-14 0 32,13 13 0,1-14-96,-14 14 64,13 0 96,1 0 32,-14 14-32,13-14-64,1 13-64,-14 0 32,0 0 32,0 0 64,-13 14-96,0-14 0,-13 14 96,0-14 32,0 13 32,0 1 0,-14-14 64,1 13 32,-1 1-32,-12-1-32,12 1-192,1-14 32,-14 13 0,1-12 64,12-1-32,1 0-32,0 0-320,12 0-128,1-13-352,0 0-128,13 0-128,13-13-64,0 0 256,14 0 192,-14-14-128,13 1-992,1 13-32</inkml:trace>
  <inkml:trace contextRef="#ctx0" brushRef="#br0" timeOffset="911.9135">2248 476 2048,'27'0'864,"-14"0"-448,13 0-416,-13 0 224,1 0 224,12-13 160,1 0-96,-1 0 32,-13-1-256,14-12-96,-14 13-96,13 0-96,-12 0 32,-1-1-32,0 1 0,0 0 0,1 0 64,-14 13 96,0-13-64,0-1 0,-14 14-32,1 0-64,13 0 32,-13 14-32,-14-1 64,14 13-96,0-13-64,-13 27 64,12-14 64,-12 14-64,13-14 0,-1 14 32,1-14 0,13 1-96,0-1 64,13-13 32,1 14 0,-1-14 0,0 0 0,14 0-96,-14 0 64,26-13 96,-12 0 96,-1 0-128,14-13-32,0 13 0,-1-26 0,1 13 0,0-14 64,-1 14-32,1-13-32,-13-1 32,-1 14-32,-13-13 0,1 12 0,-1 1 0,-13 0 0,13 0 0,-26 13 0,13-13 0,-13 13 0,-1 0 0,1 13 0,0 0 0,-14 0 0,1 0-96,-1 14 64,1-1 32,13-13 64,-14 14-32,14-1-32,0-13-64,13 14 32,-13-14-32,13 0 0,13 0 64,0 1 0,14-14 0,-1 13 0,14-13 0,-14 0 0,14 0 0,0-13 64,-1-14-32,-12 14-32,-1-13 224,1 12 96,-1-12 32,-13 0 32,1-1-128,-1 14-96,-13-13 0,-13 26-32,-1-27-64,1 27 32,0-13-128,0 13 0,-1 0-192,1 0 0,0 0-256,0 0-32,-1 0-2400,14 0 544</inkml:trace>
  <inkml:trace contextRef="#ctx0" brushRef="#br0" timeOffset="1541.5915">3492 251 2560,'0'0'1056,"0"27"-576,0-14-640,-13 0 192,13 14-32,-14 12 64,-12 1 32,13 13 96,-14 0-96,1-14-64,0 14 0,-1 0 32,1 26-96,0-13 0,12 27 32,1-27 64,0 0-32,0 0 64,0-26 224,13-1 160,-14 1 128,14-27 96,0 14-192,0-14-32,0-13-224,14-13-96,-14 0-64,0-14-96,13-13 96,-13-12-64,0-1-32,13-13-64,-13 26-32,0-13 128,0 14 32,13-1 0,14 0-64,-14 1 32,13 12-32,-13-13-160,14 1 32,-14 12 0,13 1 64,1 13 96,-14 0 64,13 13-192,-13 13 0,1 0 32,12 0 32,-13 14 32,0-1 0,1 0 0,-14 1 0,13-1 0,-26 1 64,13-1 32,-14 1 96,-12 12-96,13-12-64,-14-14 0,1 0-32,0 0-288,-14-13-128,14-13-288,12-13-32,-12 13-960,26-14-608,0 1 1056</inkml:trace>
  <inkml:trace contextRef="#ctx0" brushRef="#br0" timeOffset="2123.7348">3902 0 2560,'0'13'1056,"-27"0"-576,1 14-704,13-14 160,-1 14 64,1-1 64,0 0 0,-13 1-64,12 13 96,1 12 0,0 1-128,0 13 32,0-13 0,0 13 64,13-13-32,-14-13-32,14 0 32,0-1 32,0-12-32,0-1-32,14-13 160,-1 1 128,0-1 32,0-13 64,13 0-64,1 0 32,12 0-128,1-13-64,0-1 128,-14 14 64,13-26-64,-12 13 64,-1 0-192,1-14 128,-14 14 96,0 0-192,-13-1-96,0 1-352,0 13-96,-26 13 128,12 1 32,-12-1 32,0 13 128,-14-12 0,14 12 32,-1 0-96,14 14 0,0-13-32,0 12 96,13 1 0,26 0 96,1-1-96,-1-12 0,0-14-32,27 0 0,-13 0-96,-1-13-32,14 0-1760</inkml:trace>
  <inkml:trace contextRef="#ctx0" brushRef="#br0" timeOffset="4327.001">303 2593 2304,'0'40'960,"-13"0"-512,13 13-384,0-14 192,0-12-64,0 26 32,0-14-128,0 14 0,-13 13-32,13 0-64,0 14 32,-13-14 32,13 13 32,-13-13 32,13 0-160,-13-13 32,0 0 64,-1 0 32,1-14-32,13 1-64,-13-14-1376,13 1-672</inkml:trace>
  <inkml:trace contextRef="#ctx0" brushRef="#br0" timeOffset="5178.0519">0 3321 3072,'53'-27'1216,"-13"27"-640,13-13-672,-27 13 256,0 0-128,14 0 64,0 0-128,26 0 0,0 0 32,0 0 0,-13 0 64,0-13 32,0 13 32,-14-13 64,1-1-736,-14 1-256,-12-13 32,12 13 32,-26-1 448,13 1 160,0 0 224,-13 0 192,14 0 128,-14 13 64,0-14-192,0 14-96,0 0-32,0 14 32,0-14 32,0 13 32,-14 13-64,14 1 32,-13-1-128,0 0-64,0 14 0,13 0-32,-13-14-96,-1 14 64,1-1 32,13-12 0,0 12 0,0-12 0,0-1 0,0-13 64,0 14-32,13-14 64,1-13 64,-14 0 128,13 0-64,0 0-64,0-13-64,0-1 0,1-12 64,-1 0 128,0-14-128,0 0-96,0 1-32,-13-1-32,14 1 64,-1 12-96,-13-12 0,0 25-32,13-12-64,-13 13 0,0 13 96,0 0-64,13 13 32,-13 13 64,14 1 0,-14-1 0,13 1 0,0 12-96,0-12 0,0 12 64,14-12 0,-14-1 32,14-13 64,-14 0-384,13 1-192,-13-1-1120</inkml:trace>
  <inkml:trace contextRef="#ctx0" brushRef="#br0" timeOffset="5582.4891">1509 3030 3456,'0'0'1312,"0"27"-704,-13-14-800,13 14 256,-14-1-224,-12 0 32,13 14 64,13 0 96,-27-14 0,14 14-32,0-14 32,13 1 32,-14-14-96,14 13-64,0-12-32,0-1 96,14 0-160,-14 0 64,26 0 128,1-13 128,-14 27 96,40-14 32,-27 0 128,14 1 160,-27-14-96,14 13 0,-1 0-64,-26-13 0,0 13-64,-13 0-32,-14 1-160,1-1-160,13 0-64,-27 0-448,14 1-128,-1-1-64,1 0-1376,12-13-192</inkml:trace>
  <inkml:trace contextRef="#ctx0" brushRef="#br0" timeOffset="5912.6331">1852 2712 2560,'-13'14'960,"13"12"-512,0 14-608,-13-27 192,13 13-32,0 14 0,0 0 64,0 13 96,0-14 224,0 27 128,0 1-64,13-15 0,-13 1-256,0 0-128,0 0-32,0-13 32,0-1-192,0 1-32,0 0-928,0-14-416,0 1 224,0-1 96</inkml:trace>
  <inkml:trace contextRef="#ctx0" brushRef="#br0" timeOffset="6105.9334">2181 3016 3712,'-39'13'1408,"26"1"-768,-14 25-1024,14-25 128,-13 25-1184,0 14-480,-1-13 896,1 13 544</inkml:trace>
  <inkml:trace contextRef="#ctx0" brushRef="#br0" timeOffset="6277.8917">1799 3519 2304,'-13'0'864,"13"13"-448,13 0-352,-13-13 192,13 0 0,1 0 0,-1 0 0,13 13 0,1-13-224,-1 0-64,0 0 64,14 13 32,-14-13 64,1 13 0,12-13-1056,1 0-416,-14 0 160,1 0 128</inkml:trace>
  <inkml:trace contextRef="#ctx0" brushRef="#br0" timeOffset="6657.8896">2579 3241 3712,'-13'0'1472,"13"13"-768,-13 1-1120,-1-1 192,1 0-160,0 13 0,0-13-224,-14 14-64,14-1 0,0-13 64,13 14 352,-13-14 224,13 0-128,0 0 64,13 14 32,0-14 32,14 0 288,-14 0 160,13 0 416,1-13 192,-1 14-160,-13-1-128,0 0-64,1 0-32,-1 14-96,-13-14 64,0 0-192,-13 13 0,-1-13-256,-12 27-448,13-14-128,-27-12-448,14 12-96,-14-13-768,14 0-608,-14 0 1024</inkml:trace>
  <inkml:trace contextRef="#ctx0" brushRef="#br0" timeOffset="9666.6773">5635 2566 2048,'0'0'768,"-13"0"-384,13 0-160,0 0 288,0 0 32,0 0 32,-13 0-96,13 14-32,0-1-128,0 0-32,0 14 96,0 12 160,-13 1-160,13 13 32,13 0-256,-13 0 192,0 26 128,0 0-96,0 14-64,0-1-160,0 1-64,0-14-32,-13 14 32,13-14-64,-13 14 64,-1-14-64,1-13-32,-13 0 32,26-13-32,-13 0-512,-1-13-128,1 0-608,0-14-160</inkml:trace>
  <inkml:trace contextRef="#ctx0" brushRef="#br0" timeOffset="9997.2357">5212 3491 4480,'53'13'1664,"-26"1"-896,25-1-768,-25-13 416,13 0 64,26 0 96,0 0-224,0 0-64,0-13-160,0-1-96,-14-12 64,1 0 0,0 0 96,0-1-96,-13 1 0,-1 0-256,-12-1-128,-14 14-1888</inkml:trace>
  <inkml:trace contextRef="#ctx0" brushRef="#br0" timeOffset="10429.6643">5966 3545 2560,'14'14'1056,"-14"-14"-576,26 13-352,-26-13 256,13 0 128,0 0 64,27 0-32,-14 0 0,1 0-160,-1 0-64,1-13-192,-1-1-32,14 1-32,-27 0 32,13 0 64,-13-1-64,0-12-64,1 13 128,-14 0 128,0-1-224,0 14-32,-27-13-192,1 26 32,0-13-96,-1 14 64,-12 12 160,-1 0 64,0-12-96,14 12-32,-14 1 32,14 12 0,0-12 32,12 25 0,1-12 0,0 0 0,13-1-224,13 1 0,0 0-64,14-14 96,-1-13-160,27 1-32,-13-1 64,-1-13 32,14-13-672,-13-14-960,12-13 384</inkml:trace>
  <inkml:trace contextRef="#ctx0" brushRef="#br0" timeOffset="10715.4789">6759 3479 4992,'0'0'1824,"-13"0"-960,-1 13-928,1 1 288,-13-1-256,0 0 32,-1 13 0,1-12 0,-1 12 0,1 0 64,-13 1 96,12 12 0,1 1 64,0 0-64,12-14 0,1 14-96,0-14-64,26 1-64,-13-1-32,13-13-288,14 0-96,-14 1-160,13-14-96,1-14 416,12-12 160,1 0-32,-1-14 0,1 0-1184,-1 1-672,1-14 864</inkml:trace>
  <inkml:trace contextRef="#ctx0" brushRef="#br0" timeOffset="11164.6755">7024 2645 4736,'0'0'1760,"0"14"-960,0 12-1024,0-13 320,0 14-96,0 12 0,0 1 0,0 13 64,0 0-32,0 26 320,0 0 192,0 14-224,0-1-32,0-13-96,-13 14 32,13-1-128,-13-12 0,-1-14-96,14-13-32,-13 0-32,0-14 0,0-12 0,0-14-64,13-26-64,-14-1 32,1-25-192,0-1-32,13 14 288,13-1 128,-13 1 192,13-1 128,1 14-288,-1 13-64,13 0-128,1 13 96,-1 1 128,0 12 96,14 14-64,-14-1-32,14 14-256,-1-13-128,-12-1-128,-14-12-64,0-1-672,0 1-1280,-13-14 256</inkml:trace>
  <inkml:trace contextRef="#ctx0" brushRef="#br0" timeOffset="13515.7766">3585 1349 2688,'13'0'1056,"-26"14"-576,13-1-576,0 0 256,-13 0 160,13 1 160,-14-1 128,14 13 96,-13 1 32,0-1 96,0 1-256,0-1 0,-1 14-352,-12-1-192,-1 1-64,1 0 96,0-1 32,-14 1-128,0 13 32,14 13-64,-14 0-64,14 14 96,-1-14 64,1 13-64,-14-13 0,14 0 32,-1 0 64,-13 1-32,27 12 64,-13-13-64,-1 0-32,14-13-64,-13 0-32,-1-13 128,14-1 96,-13-12-32,-1 12 0,14-12-32,-14-1-64,1-12 32,13 12-32,0-13 0,-1 1 64,14-1-32,-13 13 64,13-26-128,-13 13 0,13 1 32,0-1 0,-13 0 0,13-13 0,0 13 0,-14 1 0,14-1 0,0 0 64,-13 0 32,13 0 32,0-13 0,0 14 0,0-14 0,0 0 0,0 0 0,0 0 64,0 0-96,0 0 0,0 0-96,0-14-96,13 14 64,-13 0 0,14-13 96,-1 13-32,13 0-32,-12-13-64,12 13 32,0 0 32,1 13 64,13-13-96,-14 0 0,14 13-32,-14-13 0,14 14 64,-1-1 64,1-13-32,13 0 64,0 0-64,0 13-32,13 0 32,-13-13-32,0 0 0,0 0 0,-14 0 0,14 0 64,0 0-96,0 0 0,13-13-32,-13 13 0,13 0 64,0-13 64,-13 0-32,0-1-32,0 1-64,0 13 32,-13-13 32,12 13 64,-12 0-32,13 0-32,-13 13 32,-1 0-32,1-13 0,13 14 0,-27-1-96,14 0 64,0 0 32,-14-13 64,1 14-32,12-14-32,-12 0 32,-1 13-32,1-13 0,-1 0 0,0 13 0,1-13 0,-1 0 0,1 13 64,13-13-96,-14 0 0,14 0 32,-14 13 0,1-13 0,-1 14 0,14-14 0,-14 0 64,-13 0-32,14 0 64,-14 0-64,0 0-32,0 0 32,1 0-32,-1 0 0,0 0 0,-13 0 0,13 0 0,-13 0 0,0 0 0,14 0-96,-14 0 64,0 0 32,0 0 64,0 0-32,0-14-32,0 14 96,0 0 0,-14-13-128,14 13-32,0 0 32,0 0 64,-13-13-64,13 13 0,0 0 32,-13-13 0,13 13-96,-13-13 64,-1-1 96,14 1 32,-13 0-32,13-14 32,-13 1-64,-13 13-32,12-14 32,-12 1 32,-1-14 32,1 14 96,-14-1 32,14 1 32,-14-14-64,14 14-32,-14-1-96,14-12-64,-1 12 32,-13-13 32,14 14-96,0-14 0,-14 1-32,0-1 0,1 0 128,12 1 32,-26-1-32,14 13 32,-1 14-128,0-13-64,1-1 128,12 1 32,-13-1-96,14 1 32,0 0-64,-14-14 0,13 0 0,1 1 0,-14-14 64,14 13 64,-14 0-32,14 1 64,-1-1-128,-12 13 0,12 1-32,-13 0-64,14 12 96,0 1 64,-1 0 0,1 0-32,12-1 32,-12-12-32,13 13 0,0 0 0,-14-14 0,14 14 0,0-14 0,-1 14 0,-12 0 0,13-14 64,-14 14-96,14 0-64,-13 0-512,12 0-224,1 13-512,0-14-192,0 14-1152</inkml:trace>
  <inkml:trace contextRef="#ctx0" brushRef="#br0" timeOffset="15736.0343">2752 3162 3072,'-13'0'1216,"-1"0"-640,14 0-672,0 0 256,0 14-128,0-1 256,14-13 128,-1 13-64,-13-13-32,13 0-64,-13 0 0,13 0-128,0 0-96,1-13 0,12 13 32,-13-13 32,0-1 96,14 1 32,-1 0-96,1 0-32,-1-14-32,-13 14-64,14 0 32,-1-1-32,1-12 0,12 13 64,-12 0-32,-1-14-32,0 14 160,14 0 128,-14-14-160,14 14-64,-13 0 32,-1-1 64,0 1-64,1 13-64,-1-13-96,-13 13 32,14-13 32,-14 13 0,13-13 0,-12-1 64,-1 1-32,13 0 64,-12 13-128,-1-13 0,0-1-32,-13 1-64,13 0 160,0 0 32,-13 13 0,14-27 32,-14 14-64,13 0 64,-13 0-64,0-1-32,13 1-64,-13 13 32,0-13 32,0 13 64,0 0 32,0-13 32,0 13-160,0 0-32,0 0 32,0-14 64,0 14 64,0 0 32,0 0-64,0 0 32,0 14-64,-13-14 64,0 0-128,13 13 0,-14 0 32,1-13 64,0 13 32,0 1-128,0-1 32,-14-13-64,14 13 0,-14 0 64,14-13 64,0 0-32,0 13-32,-14 1-64,27-14-32,-13 0 64,0 0 64,0 13 0,13-13-32,0 0-64,0 0 32,0 0-32,0 0 0,13 0 64,0 0 64,0 0-96,1-13-64,-1 13 128,13-14 32,-13 14-96,14-13-32,-1 13 32,1-26 0,-14 13 32,13-1 0,-12 1 64,12 0-96,-13 13 0,14-13-32,-27 13 0,13 0 128,0 0 32,-13 0-128,0 13 32,0 0 64,0 0 96,0 1-64,-13-1-64,13 0 0,-13 13-32,13 1 64,-14-14-96,1 14 0,13-1 32,-13 1 0,0-14 64,13 13 32,-13-13-192,13 14 0,0-14-384,-14 0-192,14 1-608,0-14-1504,14 0 22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 Kaufman</dc:creator>
  <cp:keywords/>
  <dc:description/>
  <cp:lastModifiedBy>Kennedy Kaufman</cp:lastModifiedBy>
  <cp:revision>4</cp:revision>
  <dcterms:created xsi:type="dcterms:W3CDTF">2017-09-15T13:13:00Z</dcterms:created>
  <dcterms:modified xsi:type="dcterms:W3CDTF">2017-09-15T15:00:00Z</dcterms:modified>
</cp:coreProperties>
</file>